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725" w:rsidRPr="00A54F46" w:rsidRDefault="00810829" w:rsidP="00836145">
      <w:pPr>
        <w:pBdr>
          <w:bottom w:val="single" w:sz="12" w:space="1" w:color="auto"/>
        </w:pBdr>
        <w:jc w:val="left"/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>Příklad MS Dynamics NAV</w:t>
      </w:r>
      <w:r w:rsidR="007A3555">
        <w:rPr>
          <w:b/>
          <w:sz w:val="36"/>
          <w:szCs w:val="36"/>
        </w:rPr>
        <w:t>–</w:t>
      </w:r>
      <w:r w:rsidR="00836145">
        <w:rPr>
          <w:b/>
          <w:sz w:val="36"/>
          <w:szCs w:val="36"/>
        </w:rPr>
        <w:t xml:space="preserve">Dávky a </w:t>
      </w:r>
      <w:r w:rsidR="00077A67">
        <w:rPr>
          <w:b/>
          <w:sz w:val="36"/>
          <w:szCs w:val="36"/>
        </w:rPr>
        <w:t>expirace-jednoduchá varianta</w:t>
      </w:r>
      <w:r w:rsidR="00836145">
        <w:rPr>
          <w:b/>
          <w:sz w:val="36"/>
          <w:szCs w:val="36"/>
        </w:rPr>
        <w:t xml:space="preserve"> </w:t>
      </w:r>
      <w:r w:rsidRPr="00A54F4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.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356B1D">
        <w:t>30</w:t>
      </w:r>
      <w:r w:rsidR="009402F4">
        <w:t>.</w:t>
      </w:r>
      <w:r w:rsidR="00356B1D">
        <w:t>9</w:t>
      </w:r>
      <w:r w:rsidR="009402F4">
        <w:t>.201</w:t>
      </w:r>
      <w:r w:rsidR="00356B1D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</w:t>
      </w:r>
      <w:r w:rsidR="00F53007">
        <w:t>8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Default="004D2AE0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</w:r>
      <w:r w:rsidR="00836145" w:rsidRPr="00E76B0C">
        <w:t xml:space="preserve">PWP </w:t>
      </w:r>
      <w:r w:rsidR="00836145">
        <w:t>Introduction MS Dynamics_Serial Numbers NAV RTC 201</w:t>
      </w:r>
      <w:r w:rsidR="00F32D4E">
        <w:t>9</w:t>
      </w:r>
      <w:r w:rsidR="00836145">
        <w:t>09</w:t>
      </w:r>
      <w:r w:rsidR="00F32D4E">
        <w:t>30</w:t>
      </w:r>
    </w:p>
    <w:p w:rsidR="00F32D4E" w:rsidRPr="00E76B0C" w:rsidRDefault="00F32D4E">
      <w:pPr>
        <w:pBdr>
          <w:bottom w:val="single" w:sz="12" w:space="1" w:color="auto"/>
        </w:pBdr>
      </w:pPr>
      <w:r>
        <w:tab/>
      </w:r>
      <w:r>
        <w:tab/>
      </w:r>
      <w:r>
        <w:tab/>
        <w:t>:</w:t>
      </w:r>
      <w:r>
        <w:tab/>
        <w:t>PWP</w:t>
      </w:r>
      <w:r w:rsidRPr="00F32D4E">
        <w:t xml:space="preserve"> </w:t>
      </w:r>
      <w:r>
        <w:t>I</w:t>
      </w:r>
      <w:r>
        <w:t>ntroduction MS Dynamics</w:t>
      </w:r>
      <w:r>
        <w:t xml:space="preserve"> NAV_dávky_expirace_20190924 </w:t>
      </w:r>
    </w:p>
    <w:p w:rsidR="00810829" w:rsidRDefault="00836145">
      <w:r>
        <w:t xml:space="preserve"> </w:t>
      </w:r>
    </w:p>
    <w:p w:rsidR="00F96B16" w:rsidRDefault="008B02D2" w:rsidP="00E871B7">
      <w:pPr>
        <w:pStyle w:val="Odstavecseseznamem"/>
        <w:numPr>
          <w:ilvl w:val="0"/>
          <w:numId w:val="8"/>
        </w:numPr>
        <w:jc w:val="left"/>
      </w:pPr>
      <w:r>
        <w:t>Vytvoř</w:t>
      </w:r>
      <w:r w:rsidR="00072E39">
        <w:t xml:space="preserve">te nové zboží  Celaskon C0 a nastavte ho jako u předchozího </w:t>
      </w:r>
      <w:r w:rsidR="00356B1D">
        <w:t xml:space="preserve">zboží </w:t>
      </w:r>
      <w:r w:rsidR="00072E39">
        <w:t>H0</w:t>
      </w:r>
      <w:r>
        <w:t xml:space="preserve">  </w:t>
      </w:r>
    </w:p>
    <w:p w:rsidR="0094285D" w:rsidRDefault="00E871B7" w:rsidP="00FE4196">
      <w:pPr>
        <w:jc w:val="left"/>
      </w:pPr>
      <w:r>
        <w:t xml:space="preserve"> </w:t>
      </w:r>
    </w:p>
    <w:p w:rsidR="00072E39" w:rsidRDefault="00072E39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340BBF80" wp14:editId="41BE5B9B">
            <wp:extent cx="5619750" cy="1094858"/>
            <wp:effectExtent l="19050" t="19050" r="19050" b="1016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7892" cy="10944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72E39" w:rsidRDefault="00072E39" w:rsidP="00FE4196">
      <w:pPr>
        <w:jc w:val="left"/>
      </w:pPr>
    </w:p>
    <w:p w:rsidR="00072E39" w:rsidRDefault="00072E39" w:rsidP="00FE4196">
      <w:pPr>
        <w:jc w:val="left"/>
      </w:pPr>
    </w:p>
    <w:p w:rsidR="008B02D2" w:rsidRDefault="008B02D2" w:rsidP="008B02D2">
      <w:pPr>
        <w:pStyle w:val="Odstavecseseznamem"/>
        <w:numPr>
          <w:ilvl w:val="0"/>
          <w:numId w:val="8"/>
        </w:numPr>
        <w:jc w:val="left"/>
      </w:pPr>
      <w:r>
        <w:t xml:space="preserve">Nastavení Sledování zboží  a </w:t>
      </w:r>
      <w:r w:rsidRPr="00356B1D">
        <w:rPr>
          <w:b/>
        </w:rPr>
        <w:t>Přísné  účtování expirace  =ANO</w:t>
      </w:r>
      <w:r w:rsidR="00356B1D">
        <w:t>.</w:t>
      </w:r>
      <w:r>
        <w:t xml:space="preserve"> </w:t>
      </w:r>
      <w:r w:rsidR="00356B1D">
        <w:t>N</w:t>
      </w:r>
      <w:r>
        <w:t>a kartě kódu dávky sledování DAVKAVŠE , záložka Různé je stále stejné</w:t>
      </w:r>
      <w:r w:rsidR="00356B1D">
        <w:t xml:space="preserve"> jako v předchozím příkladu</w:t>
      </w:r>
      <w:r>
        <w:t xml:space="preserve">: </w:t>
      </w:r>
    </w:p>
    <w:p w:rsidR="008B02D2" w:rsidRDefault="008B02D2" w:rsidP="008B02D2">
      <w:pPr>
        <w:pStyle w:val="Odstavecseseznamem"/>
      </w:pPr>
    </w:p>
    <w:p w:rsidR="008B02D2" w:rsidRDefault="008B02D2" w:rsidP="008B02D2">
      <w:pPr>
        <w:jc w:val="left"/>
      </w:pPr>
      <w:r>
        <w:rPr>
          <w:noProof/>
          <w:lang w:eastAsia="cs-CZ"/>
        </w:rPr>
        <w:drawing>
          <wp:inline distT="0" distB="0" distL="0" distR="0" wp14:anchorId="03B73649" wp14:editId="26AA4080">
            <wp:extent cx="5760720" cy="998855"/>
            <wp:effectExtent l="19050" t="19050" r="11430" b="1079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98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B02D2" w:rsidRDefault="008B02D2" w:rsidP="008B02D2">
      <w:pPr>
        <w:jc w:val="left"/>
      </w:pPr>
      <w:r>
        <w:t xml:space="preserve"> </w:t>
      </w:r>
    </w:p>
    <w:p w:rsidR="008B02D2" w:rsidRDefault="008B02D2" w:rsidP="008B02D2">
      <w:pPr>
        <w:pStyle w:val="Odstavecseseznamem"/>
        <w:numPr>
          <w:ilvl w:val="0"/>
          <w:numId w:val="8"/>
        </w:numPr>
        <w:jc w:val="left"/>
      </w:pPr>
      <w:r>
        <w:t>Pracovní datum je 14.2.2017</w:t>
      </w:r>
      <w:r w:rsidR="00356B1D">
        <w:t xml:space="preserve">. V novém systému NAV 2018 bude pracovní datum jiné. Jde pouze o nastavení period kvůli ukázce, jak se navrhuje vyrovnávání podle expirační doby.  </w:t>
      </w:r>
    </w:p>
    <w:p w:rsidR="006257EC" w:rsidRDefault="008B02D2" w:rsidP="0064726E">
      <w:pPr>
        <w:jc w:val="left"/>
      </w:pPr>
      <w:r>
        <w:t xml:space="preserve"> </w:t>
      </w:r>
    </w:p>
    <w:p w:rsidR="00072E39" w:rsidRDefault="008B02D2" w:rsidP="00072E39">
      <w:pPr>
        <w:ind w:left="708"/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 </w:t>
      </w:r>
      <w:r w:rsidR="00072E39">
        <w:rPr>
          <w:noProof/>
          <w:lang w:eastAsia="cs-CZ"/>
        </w:rPr>
        <w:t>Nakupte s pomocí deníku zboží 3x separátně C0 v množtsví   2 ks</w:t>
      </w:r>
      <w:r w:rsidR="00356B1D">
        <w:rPr>
          <w:noProof/>
          <w:lang w:eastAsia="cs-CZ"/>
        </w:rPr>
        <w:t xml:space="preserve"> </w:t>
      </w:r>
      <w:r w:rsidR="00072E39">
        <w:rPr>
          <w:noProof/>
          <w:lang w:eastAsia="cs-CZ"/>
        </w:rPr>
        <w:t>(14052017),</w:t>
      </w:r>
    </w:p>
    <w:p w:rsidR="006257EC" w:rsidRDefault="00072E39" w:rsidP="00072E39">
      <w:pPr>
        <w:ind w:left="753"/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3 ks (14042017) a 4 ks (14032017), kde data v závorkách jsou  data expirací. </w:t>
      </w:r>
      <w:r w:rsidR="00F6136F">
        <w:rPr>
          <w:noProof/>
          <w:lang w:eastAsia="cs-CZ"/>
        </w:rPr>
        <w:t>Viz tabulka</w:t>
      </w:r>
      <w:r>
        <w:rPr>
          <w:noProof/>
          <w:lang w:eastAsia="cs-CZ"/>
        </w:rPr>
        <w:t xml:space="preserve"> </w:t>
      </w:r>
    </w:p>
    <w:p w:rsidR="00F6136F" w:rsidRDefault="00072E39" w:rsidP="00072E39">
      <w:pPr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517"/>
        <w:gridCol w:w="1623"/>
        <w:gridCol w:w="1382"/>
        <w:gridCol w:w="1598"/>
        <w:gridCol w:w="1582"/>
        <w:gridCol w:w="1360"/>
      </w:tblGrid>
      <w:tr w:rsidR="00F6136F" w:rsidTr="00F6136F">
        <w:tc>
          <w:tcPr>
            <w:tcW w:w="1559" w:type="dxa"/>
          </w:tcPr>
          <w:p w:rsidR="00F6136F" w:rsidRPr="00356B1D" w:rsidRDefault="00F6136F" w:rsidP="00072E39">
            <w:pPr>
              <w:jc w:val="left"/>
              <w:rPr>
                <w:b/>
                <w:noProof/>
                <w:sz w:val="20"/>
                <w:szCs w:val="20"/>
                <w:lang w:eastAsia="cs-CZ"/>
              </w:rPr>
            </w:pPr>
            <w:r w:rsidRPr="00356B1D">
              <w:rPr>
                <w:b/>
                <w:noProof/>
                <w:sz w:val="20"/>
                <w:szCs w:val="20"/>
                <w:lang w:eastAsia="cs-CZ"/>
              </w:rPr>
              <w:t>Dávka</w:t>
            </w:r>
          </w:p>
        </w:tc>
        <w:tc>
          <w:tcPr>
            <w:tcW w:w="1650" w:type="dxa"/>
          </w:tcPr>
          <w:p w:rsidR="00F6136F" w:rsidRPr="00356B1D" w:rsidRDefault="00F6136F" w:rsidP="00072E39">
            <w:pPr>
              <w:jc w:val="left"/>
              <w:rPr>
                <w:b/>
                <w:noProof/>
                <w:sz w:val="20"/>
                <w:szCs w:val="20"/>
                <w:lang w:eastAsia="cs-CZ"/>
              </w:rPr>
            </w:pPr>
            <w:r w:rsidRPr="00356B1D">
              <w:rPr>
                <w:b/>
                <w:noProof/>
                <w:sz w:val="20"/>
                <w:szCs w:val="20"/>
                <w:lang w:eastAsia="cs-CZ"/>
              </w:rPr>
              <w:t>Expirace</w:t>
            </w:r>
          </w:p>
        </w:tc>
        <w:tc>
          <w:tcPr>
            <w:tcW w:w="1418" w:type="dxa"/>
          </w:tcPr>
          <w:p w:rsidR="00F6136F" w:rsidRPr="00356B1D" w:rsidRDefault="00F6136F" w:rsidP="00F6136F">
            <w:pPr>
              <w:jc w:val="left"/>
              <w:rPr>
                <w:b/>
                <w:noProof/>
                <w:sz w:val="20"/>
                <w:szCs w:val="20"/>
                <w:lang w:eastAsia="cs-CZ"/>
              </w:rPr>
            </w:pPr>
            <w:r w:rsidRPr="00356B1D">
              <w:rPr>
                <w:b/>
                <w:noProof/>
                <w:sz w:val="20"/>
                <w:szCs w:val="20"/>
                <w:lang w:eastAsia="cs-CZ"/>
              </w:rPr>
              <w:t>Počet</w:t>
            </w:r>
          </w:p>
        </w:tc>
        <w:tc>
          <w:tcPr>
            <w:tcW w:w="1628" w:type="dxa"/>
          </w:tcPr>
          <w:p w:rsidR="00F6136F" w:rsidRPr="00356B1D" w:rsidRDefault="00F6136F" w:rsidP="00F6136F">
            <w:pPr>
              <w:jc w:val="left"/>
              <w:rPr>
                <w:b/>
                <w:noProof/>
                <w:sz w:val="20"/>
                <w:szCs w:val="20"/>
                <w:lang w:eastAsia="cs-CZ"/>
              </w:rPr>
            </w:pPr>
            <w:r w:rsidRPr="00356B1D">
              <w:rPr>
                <w:b/>
                <w:noProof/>
                <w:sz w:val="20"/>
                <w:szCs w:val="20"/>
                <w:lang w:eastAsia="cs-CZ"/>
              </w:rPr>
              <w:t>Stav –karta info</w:t>
            </w:r>
          </w:p>
        </w:tc>
        <w:tc>
          <w:tcPr>
            <w:tcW w:w="1614" w:type="dxa"/>
          </w:tcPr>
          <w:p w:rsidR="00F6136F" w:rsidRPr="00356B1D" w:rsidRDefault="00F6136F" w:rsidP="00072E39">
            <w:pPr>
              <w:jc w:val="left"/>
              <w:rPr>
                <w:b/>
                <w:noProof/>
                <w:sz w:val="20"/>
                <w:szCs w:val="20"/>
                <w:lang w:eastAsia="cs-CZ"/>
              </w:rPr>
            </w:pPr>
            <w:r w:rsidRPr="00356B1D">
              <w:rPr>
                <w:b/>
                <w:noProof/>
                <w:sz w:val="20"/>
                <w:szCs w:val="20"/>
                <w:lang w:eastAsia="cs-CZ"/>
              </w:rPr>
              <w:t>Popis</w:t>
            </w:r>
          </w:p>
        </w:tc>
        <w:tc>
          <w:tcPr>
            <w:tcW w:w="141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</w:p>
        </w:tc>
      </w:tr>
      <w:tr w:rsidR="00F6136F" w:rsidTr="00F6136F">
        <w:tc>
          <w:tcPr>
            <w:tcW w:w="155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C2</w:t>
            </w:r>
          </w:p>
        </w:tc>
        <w:tc>
          <w:tcPr>
            <w:tcW w:w="1650" w:type="dxa"/>
          </w:tcPr>
          <w:p w:rsidR="00F6136F" w:rsidRDefault="00F6136F" w:rsidP="00F6136F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14.5.2017</w:t>
            </w:r>
          </w:p>
        </w:tc>
        <w:tc>
          <w:tcPr>
            <w:tcW w:w="1418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2</w:t>
            </w:r>
          </w:p>
        </w:tc>
        <w:tc>
          <w:tcPr>
            <w:tcW w:w="1628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Dobrý</w:t>
            </w:r>
          </w:p>
        </w:tc>
        <w:tc>
          <w:tcPr>
            <w:tcW w:w="1614" w:type="dxa"/>
          </w:tcPr>
          <w:p w:rsidR="00F6136F" w:rsidRDefault="00F6136F" w:rsidP="00F6136F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Astra</w:t>
            </w:r>
          </w:p>
        </w:tc>
        <w:tc>
          <w:tcPr>
            <w:tcW w:w="141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</w:p>
        </w:tc>
      </w:tr>
      <w:tr w:rsidR="00F6136F" w:rsidTr="00F6136F">
        <w:tc>
          <w:tcPr>
            <w:tcW w:w="155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C3</w:t>
            </w:r>
          </w:p>
        </w:tc>
        <w:tc>
          <w:tcPr>
            <w:tcW w:w="1650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14.4.2017</w:t>
            </w:r>
          </w:p>
        </w:tc>
        <w:tc>
          <w:tcPr>
            <w:tcW w:w="1418" w:type="dxa"/>
          </w:tcPr>
          <w:p w:rsidR="00F6136F" w:rsidRDefault="00F6136F" w:rsidP="00F6136F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3</w:t>
            </w:r>
          </w:p>
        </w:tc>
        <w:tc>
          <w:tcPr>
            <w:tcW w:w="1628" w:type="dxa"/>
          </w:tcPr>
          <w:p w:rsidR="00F6136F" w:rsidRDefault="00F6136F" w:rsidP="00F6136F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Půměrný</w:t>
            </w:r>
          </w:p>
        </w:tc>
        <w:tc>
          <w:tcPr>
            <w:tcW w:w="1614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Zentiva</w:t>
            </w:r>
          </w:p>
        </w:tc>
        <w:tc>
          <w:tcPr>
            <w:tcW w:w="141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</w:p>
        </w:tc>
      </w:tr>
      <w:tr w:rsidR="00F6136F" w:rsidTr="00F6136F">
        <w:tc>
          <w:tcPr>
            <w:tcW w:w="155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C4</w:t>
            </w:r>
          </w:p>
        </w:tc>
        <w:tc>
          <w:tcPr>
            <w:tcW w:w="1650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14.3.2017</w:t>
            </w:r>
          </w:p>
        </w:tc>
        <w:tc>
          <w:tcPr>
            <w:tcW w:w="1418" w:type="dxa"/>
          </w:tcPr>
          <w:p w:rsidR="00F6136F" w:rsidRDefault="00F6136F" w:rsidP="00F6136F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4</w:t>
            </w:r>
          </w:p>
        </w:tc>
        <w:tc>
          <w:tcPr>
            <w:tcW w:w="1628" w:type="dxa"/>
          </w:tcPr>
          <w:p w:rsidR="00F6136F" w:rsidRDefault="00F6136F" w:rsidP="00F6136F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>Špatný</w:t>
            </w:r>
          </w:p>
        </w:tc>
        <w:tc>
          <w:tcPr>
            <w:tcW w:w="1614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t xml:space="preserve">Novartis </w:t>
            </w:r>
          </w:p>
        </w:tc>
        <w:tc>
          <w:tcPr>
            <w:tcW w:w="1419" w:type="dxa"/>
          </w:tcPr>
          <w:p w:rsidR="00F6136F" w:rsidRDefault="00F6136F" w:rsidP="00072E39">
            <w:pPr>
              <w:jc w:val="left"/>
              <w:rPr>
                <w:noProof/>
                <w:lang w:eastAsia="cs-CZ"/>
              </w:rPr>
            </w:pPr>
          </w:p>
        </w:tc>
      </w:tr>
    </w:tbl>
    <w:p w:rsidR="00072E39" w:rsidRDefault="00072E39" w:rsidP="00072E39">
      <w:pPr>
        <w:jc w:val="left"/>
        <w:rPr>
          <w:noProof/>
          <w:lang w:eastAsia="cs-CZ"/>
        </w:rPr>
      </w:pPr>
    </w:p>
    <w:p w:rsidR="0003389E" w:rsidRDefault="00356B1D" w:rsidP="0064726E">
      <w:pPr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Následující </w:t>
      </w:r>
      <w:r w:rsidR="0003389E">
        <w:rPr>
          <w:noProof/>
          <w:lang w:eastAsia="cs-CZ"/>
        </w:rPr>
        <w:t>dvě obrazovky reprezentují prvn</w:t>
      </w:r>
      <w:r>
        <w:rPr>
          <w:noProof/>
          <w:lang w:eastAsia="cs-CZ"/>
        </w:rPr>
        <w:t>í</w:t>
      </w:r>
      <w:r w:rsidR="0003389E">
        <w:rPr>
          <w:noProof/>
          <w:lang w:eastAsia="cs-CZ"/>
        </w:rPr>
        <w:t xml:space="preserve"> nákup </w:t>
      </w:r>
      <w:r>
        <w:rPr>
          <w:noProof/>
          <w:lang w:eastAsia="cs-CZ"/>
        </w:rPr>
        <w:t xml:space="preserve">Celaskonu C0 </w:t>
      </w:r>
      <w:r w:rsidR="0003389E">
        <w:rPr>
          <w:noProof/>
          <w:lang w:eastAsia="cs-CZ"/>
        </w:rPr>
        <w:t xml:space="preserve">s pomocí deníku zboží.  </w:t>
      </w:r>
      <w:r>
        <w:rPr>
          <w:noProof/>
          <w:lang w:eastAsia="cs-CZ"/>
        </w:rPr>
        <w:t xml:space="preserve"> Další obrazovky spojeno s nákupy C0 a dávkami C3 a C4 včetně dat platnosti zde v tomto příkladu neuvádíme.  </w:t>
      </w:r>
    </w:p>
    <w:p w:rsidR="0003389E" w:rsidRDefault="0003389E" w:rsidP="0064726E">
      <w:pPr>
        <w:jc w:val="left"/>
        <w:rPr>
          <w:noProof/>
          <w:lang w:eastAsia="cs-CZ"/>
        </w:rPr>
      </w:pPr>
    </w:p>
    <w:p w:rsidR="008B02D2" w:rsidRDefault="00F6136F" w:rsidP="0064726E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026B93F5" wp14:editId="55704858">
            <wp:extent cx="5886450" cy="1304925"/>
            <wp:effectExtent l="19050" t="19050" r="19050" b="2857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7298" cy="13051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3389E" w:rsidRDefault="0003389E" w:rsidP="0064726E">
      <w:pPr>
        <w:jc w:val="left"/>
      </w:pPr>
    </w:p>
    <w:p w:rsidR="00F6136F" w:rsidRDefault="00F6136F" w:rsidP="0064726E">
      <w:pPr>
        <w:jc w:val="left"/>
      </w:pPr>
      <w:r>
        <w:rPr>
          <w:noProof/>
          <w:lang w:eastAsia="cs-CZ"/>
        </w:rPr>
        <w:drawing>
          <wp:inline distT="0" distB="0" distL="0" distR="0" wp14:anchorId="4F91B0DA" wp14:editId="17380E75">
            <wp:extent cx="5276850" cy="2038350"/>
            <wp:effectExtent l="19050" t="19050" r="19050" b="1905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6275" cy="20381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56B1D" w:rsidRDefault="00356B1D" w:rsidP="0064726E">
      <w:pPr>
        <w:jc w:val="left"/>
      </w:pPr>
    </w:p>
    <w:p w:rsidR="0003389E" w:rsidRDefault="0003389E" w:rsidP="0003389E">
      <w:pPr>
        <w:pStyle w:val="Odstavecseseznamem"/>
        <w:numPr>
          <w:ilvl w:val="0"/>
          <w:numId w:val="8"/>
        </w:numPr>
        <w:jc w:val="left"/>
      </w:pPr>
      <w:r>
        <w:t xml:space="preserve">Položky nákupu zboží C0 </w:t>
      </w:r>
    </w:p>
    <w:p w:rsidR="0003389E" w:rsidRDefault="0003389E" w:rsidP="0003389E">
      <w:pPr>
        <w:ind w:left="284"/>
        <w:jc w:val="left"/>
      </w:pPr>
      <w:r>
        <w:t xml:space="preserve"> </w:t>
      </w:r>
    </w:p>
    <w:p w:rsidR="0003389E" w:rsidRDefault="0003389E" w:rsidP="0003389E">
      <w:pPr>
        <w:jc w:val="left"/>
      </w:pPr>
      <w:r>
        <w:t xml:space="preserve">Při klasickém vyrovnávání by prodej 3 ks byl vyrovnán šarží C2 a částečně  C3, což při principu sledování </w:t>
      </w:r>
      <w:r w:rsidR="00356B1D">
        <w:t xml:space="preserve">data </w:t>
      </w:r>
      <w:r w:rsidR="00126165">
        <w:t>platnosti</w:t>
      </w:r>
      <w:r w:rsidR="00356B1D">
        <w:t xml:space="preserve"> (expirace) </w:t>
      </w:r>
      <w:r w:rsidR="00126165">
        <w:t xml:space="preserve"> </w:t>
      </w:r>
      <w:r>
        <w:t>ne</w:t>
      </w:r>
      <w:r w:rsidR="00126165">
        <w:t xml:space="preserve">bude  </w:t>
      </w:r>
      <w:r w:rsidR="00356B1D">
        <w:t xml:space="preserve">systémem díky Přísnému účtování expirace </w:t>
      </w:r>
      <w:r w:rsidR="00126165">
        <w:t xml:space="preserve">povoleno. </w:t>
      </w:r>
      <w:r>
        <w:t xml:space="preserve"> </w:t>
      </w:r>
    </w:p>
    <w:p w:rsidR="00F6136F" w:rsidRDefault="00F6136F" w:rsidP="0064726E">
      <w:pPr>
        <w:jc w:val="left"/>
      </w:pPr>
    </w:p>
    <w:p w:rsidR="0003389E" w:rsidRDefault="0003389E" w:rsidP="0064726E">
      <w:pPr>
        <w:jc w:val="left"/>
        <w:rPr>
          <w:noProof/>
          <w:lang w:eastAsia="cs-CZ"/>
        </w:rPr>
      </w:pPr>
    </w:p>
    <w:p w:rsidR="00F6136F" w:rsidRDefault="0003389E" w:rsidP="0064726E">
      <w:pPr>
        <w:jc w:val="left"/>
      </w:pPr>
      <w:r>
        <w:rPr>
          <w:noProof/>
          <w:lang w:eastAsia="cs-CZ"/>
        </w:rPr>
        <w:drawing>
          <wp:inline distT="0" distB="0" distL="0" distR="0" wp14:anchorId="02C73B75" wp14:editId="3040A9DB">
            <wp:extent cx="5762625" cy="1400175"/>
            <wp:effectExtent l="19050" t="19050" r="28575" b="28575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997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3389E" w:rsidRDefault="0003389E" w:rsidP="0064726E">
      <w:pPr>
        <w:jc w:val="left"/>
      </w:pPr>
    </w:p>
    <w:p w:rsidR="0003389E" w:rsidRDefault="0003389E" w:rsidP="0003389E">
      <w:pPr>
        <w:pStyle w:val="Odstavecseseznamem"/>
        <w:numPr>
          <w:ilvl w:val="0"/>
          <w:numId w:val="8"/>
        </w:numPr>
        <w:jc w:val="left"/>
      </w:pPr>
      <w:r>
        <w:t xml:space="preserve">Prodejní řádek na prodej 5 ks C0 </w:t>
      </w:r>
    </w:p>
    <w:p w:rsidR="00356B1D" w:rsidRDefault="00356B1D" w:rsidP="00356B1D">
      <w:pPr>
        <w:ind w:left="284"/>
        <w:jc w:val="left"/>
      </w:pPr>
      <w:r>
        <w:t xml:space="preserve"> </w:t>
      </w:r>
    </w:p>
    <w:p w:rsidR="0003389E" w:rsidRDefault="0003389E" w:rsidP="0003389E">
      <w:pPr>
        <w:jc w:val="left"/>
      </w:pPr>
      <w:r>
        <w:rPr>
          <w:noProof/>
          <w:lang w:eastAsia="cs-CZ"/>
        </w:rPr>
        <w:drawing>
          <wp:inline distT="0" distB="0" distL="0" distR="0" wp14:anchorId="619C7B4B" wp14:editId="3FEC9A32">
            <wp:extent cx="5762625" cy="981075"/>
            <wp:effectExtent l="19050" t="19050" r="9525" b="28575"/>
            <wp:docPr id="44" name="Obráze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807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3389E" w:rsidRDefault="0003389E" w:rsidP="0003389E">
      <w:pPr>
        <w:ind w:left="3261"/>
        <w:jc w:val="left"/>
      </w:pPr>
      <w:r>
        <w:t xml:space="preserve">  </w:t>
      </w:r>
    </w:p>
    <w:p w:rsidR="0003389E" w:rsidRDefault="0003389E" w:rsidP="0003389E">
      <w:pPr>
        <w:jc w:val="left"/>
      </w:pPr>
    </w:p>
    <w:p w:rsidR="0003389E" w:rsidRDefault="0003389E" w:rsidP="0003389E">
      <w:pPr>
        <w:jc w:val="left"/>
      </w:pPr>
    </w:p>
    <w:p w:rsidR="0003389E" w:rsidRDefault="0003389E" w:rsidP="0003389E">
      <w:pPr>
        <w:jc w:val="left"/>
      </w:pPr>
    </w:p>
    <w:p w:rsidR="0003389E" w:rsidRDefault="0003389E" w:rsidP="0003389E">
      <w:pPr>
        <w:jc w:val="left"/>
      </w:pPr>
    </w:p>
    <w:p w:rsidR="0003389E" w:rsidRDefault="0003389E" w:rsidP="0003389E">
      <w:pPr>
        <w:jc w:val="left"/>
      </w:pPr>
    </w:p>
    <w:p w:rsidR="0003389E" w:rsidRDefault="0003389E" w:rsidP="0003389E">
      <w:pPr>
        <w:jc w:val="left"/>
      </w:pPr>
    </w:p>
    <w:p w:rsidR="0003389E" w:rsidRDefault="0003389E" w:rsidP="0003389E">
      <w:pPr>
        <w:pStyle w:val="Odstavecseseznamem"/>
        <w:numPr>
          <w:ilvl w:val="0"/>
          <w:numId w:val="8"/>
        </w:numPr>
        <w:jc w:val="left"/>
      </w:pPr>
      <w:r>
        <w:t xml:space="preserve">Přiřazení s pomocí ikony </w:t>
      </w:r>
      <w:r w:rsidR="00E16BFF">
        <w:t>(Řádek-&gt;Související informace-&gt;Řádky sledování zboží-&gt;</w:t>
      </w:r>
      <w:r w:rsidRPr="00356B1D">
        <w:rPr>
          <w:b/>
        </w:rPr>
        <w:t>Vybr</w:t>
      </w:r>
      <w:r w:rsidR="00E16BFF">
        <w:rPr>
          <w:b/>
        </w:rPr>
        <w:t>at</w:t>
      </w:r>
      <w:r w:rsidRPr="00356B1D">
        <w:rPr>
          <w:b/>
        </w:rPr>
        <w:t xml:space="preserve"> položky</w:t>
      </w:r>
      <w:r w:rsidR="00036E68">
        <w:rPr>
          <w:b/>
        </w:rPr>
        <w:t>)</w:t>
      </w:r>
      <w:bookmarkStart w:id="0" w:name="_GoBack"/>
      <w:bookmarkEnd w:id="0"/>
      <w:r>
        <w:t xml:space="preserve">: </w:t>
      </w:r>
    </w:p>
    <w:p w:rsidR="0003389E" w:rsidRDefault="0003389E" w:rsidP="0003389E">
      <w:pPr>
        <w:jc w:val="left"/>
      </w:pPr>
    </w:p>
    <w:p w:rsidR="0003389E" w:rsidRDefault="0003389E" w:rsidP="0003389E">
      <w:pPr>
        <w:ind w:left="284"/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500D7928" wp14:editId="2FEDCCC6">
            <wp:extent cx="5760720" cy="1905949"/>
            <wp:effectExtent l="19050" t="19050" r="11430" b="18415"/>
            <wp:docPr id="45" name="Obráze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0594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3389E" w:rsidRDefault="0003389E" w:rsidP="0003389E">
      <w:pPr>
        <w:ind w:left="284"/>
        <w:jc w:val="left"/>
      </w:pPr>
    </w:p>
    <w:p w:rsidR="0003389E" w:rsidRDefault="00126165" w:rsidP="0003389E">
      <w:pPr>
        <w:ind w:left="284"/>
        <w:jc w:val="left"/>
      </w:pPr>
      <w:r>
        <w:t>Po stisknutí t</w:t>
      </w:r>
      <w:r w:rsidR="002E7D72">
        <w:t>lačítk</w:t>
      </w:r>
      <w:r>
        <w:t>a</w:t>
      </w:r>
      <w:r w:rsidR="002E7D72">
        <w:t xml:space="preserve"> OK dostaneme</w:t>
      </w:r>
      <w:r>
        <w:t xml:space="preserve"> návrh výběru položek podle data expirace (platnosti)</w:t>
      </w:r>
      <w:r w:rsidR="002E7D72">
        <w:t xml:space="preserve">: </w:t>
      </w:r>
    </w:p>
    <w:p w:rsidR="002E7D72" w:rsidRDefault="002E7D72" w:rsidP="0003389E">
      <w:pPr>
        <w:ind w:left="284"/>
        <w:jc w:val="left"/>
      </w:pPr>
    </w:p>
    <w:p w:rsidR="002E7D72" w:rsidRDefault="002E7D72" w:rsidP="0003389E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28D1D7E8" wp14:editId="1278A9D3">
            <wp:extent cx="5760720" cy="1494382"/>
            <wp:effectExtent l="19050" t="19050" r="11430" b="10795"/>
            <wp:docPr id="46" name="Obráze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943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26165" w:rsidRDefault="00126165" w:rsidP="0003389E">
      <w:pPr>
        <w:ind w:left="284"/>
        <w:jc w:val="left"/>
      </w:pPr>
    </w:p>
    <w:p w:rsidR="002E7D72" w:rsidRDefault="002E7D72" w:rsidP="0003389E">
      <w:pPr>
        <w:ind w:left="284"/>
        <w:jc w:val="left"/>
      </w:pPr>
      <w:r>
        <w:t>Po zaúčtování prodej</w:t>
      </w:r>
      <w:r w:rsidR="00126165">
        <w:t xml:space="preserve">ní objednávky (5 ks) </w:t>
      </w:r>
      <w:r>
        <w:t xml:space="preserve">budou položky </w:t>
      </w:r>
      <w:r w:rsidR="00126165">
        <w:t xml:space="preserve">léku Celaskon </w:t>
      </w:r>
      <w:r>
        <w:t xml:space="preserve">C0  vypadat takto: </w:t>
      </w:r>
    </w:p>
    <w:p w:rsidR="002E7D72" w:rsidRDefault="002E7D72" w:rsidP="0003389E">
      <w:pPr>
        <w:ind w:left="284"/>
        <w:jc w:val="left"/>
      </w:pPr>
    </w:p>
    <w:p w:rsidR="002E7D72" w:rsidRDefault="002E7D72" w:rsidP="0003389E">
      <w:pPr>
        <w:ind w:left="284"/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CF3D7C" wp14:editId="27768142">
                <wp:simplePos x="0" y="0"/>
                <wp:positionH relativeFrom="column">
                  <wp:posOffset>3772535</wp:posOffset>
                </wp:positionH>
                <wp:positionV relativeFrom="paragraph">
                  <wp:posOffset>896620</wp:posOffset>
                </wp:positionV>
                <wp:extent cx="1828800" cy="1828800"/>
                <wp:effectExtent l="0" t="0" r="0" b="0"/>
                <wp:wrapNone/>
                <wp:docPr id="50" name="Textové po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E7D72" w:rsidRPr="002E7D72" w:rsidRDefault="002E7D72" w:rsidP="002E7D72">
                            <w:pPr>
                              <w:ind w:left="284"/>
                              <w:jc w:val="center"/>
                              <w:rPr>
                                <w:b/>
                                <w:noProof/>
                                <w:spacing w:val="10"/>
                                <w:sz w:val="48"/>
                                <w:szCs w:val="48"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noProof/>
                                <w:spacing w:val="10"/>
                                <w:sz w:val="48"/>
                                <w:szCs w:val="48"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soft" dir="tl">
                            <a:rot lat="0" lon="0" rev="0"/>
                          </a:lightRig>
                        </a:scene3d>
                        <a:sp3d contourW="25400" prstMaterial="matte">
                          <a:bevelT w="25400" h="55880" prst="artDeco"/>
                          <a:contourClr>
                            <a:schemeClr val="accent2">
                              <a:tint val="20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6CF3D7C" id="_x0000_t202" coordsize="21600,21600" o:spt="202" path="m,l,21600r21600,l21600,xe">
                <v:stroke joinstyle="miter"/>
                <v:path gradientshapeok="t" o:connecttype="rect"/>
              </v:shapetype>
              <v:shape id="Textové pole 50" o:spid="_x0000_s1026" type="#_x0000_t202" style="position:absolute;left:0;text-align:left;margin-left:297.05pt;margin-top:70.6pt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" filled="f" stroked="f">
                <v:textbox style="mso-fit-shape-to-text:t">
                  <w:txbxContent>
                    <w:p w:rsidR="002E7D72" w:rsidRPr="002E7D72" w:rsidRDefault="002E7D72" w:rsidP="002E7D72">
                      <w:pPr>
                        <w:ind w:left="284"/>
                        <w:jc w:val="center"/>
                        <w:rPr>
                          <w:b/>
                          <w:noProof/>
                          <w:spacing w:val="10"/>
                          <w:sz w:val="48"/>
                          <w:szCs w:val="48"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noProof/>
                          <w:spacing w:val="10"/>
                          <w:sz w:val="48"/>
                          <w:szCs w:val="48"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1E9B30" wp14:editId="7A3458C6">
                <wp:simplePos x="0" y="0"/>
                <wp:positionH relativeFrom="column">
                  <wp:posOffset>3162300</wp:posOffset>
                </wp:positionH>
                <wp:positionV relativeFrom="paragraph">
                  <wp:posOffset>1171575</wp:posOffset>
                </wp:positionV>
                <wp:extent cx="1828800" cy="1828800"/>
                <wp:effectExtent l="0" t="0" r="0" b="0"/>
                <wp:wrapNone/>
                <wp:docPr id="48" name="Textové po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E7D72" w:rsidRPr="002E7D72" w:rsidRDefault="002E7D72" w:rsidP="002E7D72">
                            <w:pPr>
                              <w:ind w:left="284"/>
                              <w:jc w:val="center"/>
                              <w:rPr>
                                <w:b/>
                                <w:noProof/>
                                <w:spacing w:val="10"/>
                                <w:sz w:val="48"/>
                                <w:szCs w:val="48"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2E7D72">
                              <w:rPr>
                                <w:b/>
                                <w:noProof/>
                                <w:spacing w:val="10"/>
                                <w:sz w:val="48"/>
                                <w:szCs w:val="48"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soft" dir="tl">
                            <a:rot lat="0" lon="0" rev="0"/>
                          </a:lightRig>
                        </a:scene3d>
                        <a:sp3d contourW="25400" prstMaterial="matte">
                          <a:bevelT w="25400" h="55880" prst="artDeco"/>
                          <a:contourClr>
                            <a:schemeClr val="accent2">
                              <a:tint val="20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1E9B30" id="Textové pole 48" o:spid="_x0000_s1027" type="#_x0000_t202" style="position:absolute;left:0;text-align:left;margin-left:249pt;margin-top:92.25pt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" filled="f" stroked="f">
                <v:textbox style="mso-fit-shape-to-text:t">
                  <w:txbxContent>
                    <w:p w:rsidR="002E7D72" w:rsidRPr="002E7D72" w:rsidRDefault="002E7D72" w:rsidP="002E7D72">
                      <w:pPr>
                        <w:ind w:left="284"/>
                        <w:jc w:val="center"/>
                        <w:rPr>
                          <w:b/>
                          <w:noProof/>
                          <w:spacing w:val="10"/>
                          <w:sz w:val="48"/>
                          <w:szCs w:val="48"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</w:pPr>
                      <w:r w:rsidRPr="002E7D72">
                        <w:rPr>
                          <w:b/>
                          <w:noProof/>
                          <w:spacing w:val="10"/>
                          <w:sz w:val="48"/>
                          <w:szCs w:val="48"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57128724" wp14:editId="7CD752E8">
            <wp:extent cx="5724515" cy="1704975"/>
            <wp:effectExtent l="19050" t="19050" r="10160" b="9525"/>
            <wp:docPr id="47" name="Obrázek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157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26165" w:rsidRDefault="00126165" w:rsidP="0003389E">
      <w:pPr>
        <w:ind w:left="284"/>
        <w:jc w:val="left"/>
      </w:pPr>
      <w:r>
        <w:t>Pokud by se nebraly do úvahy data platnosti (expirace), pak by se vyrovnal prodej oproti první položce 2 ks (položky by pak  byla uzavřena) a dále pak oproti druhé položce s 3 ks, která by byla po vyrovnání také uzavřena. Pokud ovšem platí vyrovnání podle dat</w:t>
      </w:r>
      <w:r w:rsidR="00356B1D">
        <w:t>a</w:t>
      </w:r>
      <w:r>
        <w:t xml:space="preserve"> platnosti (expirace), pak se vezmou 4 ks z třetí položky s expirací 14.4. (tato položka se uzavře) a 1 ks z druhé položky  s expirací 14.4. , která zůstane </w:t>
      </w:r>
      <w:r w:rsidR="00356B1D">
        <w:t xml:space="preserve">ještě </w:t>
      </w:r>
      <w:r>
        <w:t>otevřená, protože tam ještě zb</w:t>
      </w:r>
      <w:r w:rsidR="00356B1D">
        <w:t>y</w:t>
      </w:r>
      <w:r>
        <w:t xml:space="preserve">dou 2 ks k vyrovnání. </w:t>
      </w:r>
    </w:p>
    <w:p w:rsidR="00126165" w:rsidRDefault="00126165" w:rsidP="0003389E">
      <w:pPr>
        <w:ind w:left="284"/>
        <w:jc w:val="left"/>
      </w:pPr>
    </w:p>
    <w:p w:rsidR="00126165" w:rsidRPr="007401BA" w:rsidRDefault="00126165" w:rsidP="0003389E">
      <w:pPr>
        <w:ind w:left="284"/>
        <w:jc w:val="left"/>
      </w:pPr>
    </w:p>
    <w:sectPr w:rsidR="00126165" w:rsidRPr="007401BA" w:rsidSect="00506725">
      <w:headerReference w:type="default" r:id="rId16"/>
      <w:foot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5656" w:rsidRDefault="00405656" w:rsidP="00894429">
      <w:r>
        <w:separator/>
      </w:r>
    </w:p>
  </w:endnote>
  <w:endnote w:type="continuationSeparator" w:id="0">
    <w:p w:rsidR="00405656" w:rsidRDefault="00405656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w:rsidR="00124BCF" w:rsidRDefault="00124BC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376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124BCF" w:rsidRDefault="00124BC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5656" w:rsidRDefault="00405656" w:rsidP="00894429">
      <w:r>
        <w:separator/>
      </w:r>
    </w:p>
  </w:footnote>
  <w:footnote w:type="continuationSeparator" w:id="0">
    <w:p w:rsidR="00405656" w:rsidRDefault="00405656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9000418"/>
      <w:docPartObj>
        <w:docPartGallery w:val="Page Numbers (Top of Page)"/>
        <w:docPartUnique/>
      </w:docPartObj>
    </w:sdtPr>
    <w:sdtEndPr/>
    <w:sdtContent>
      <w:p w:rsidR="00124BCF" w:rsidRDefault="00124BCF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83767">
          <w:rPr>
            <w:noProof/>
          </w:rPr>
          <w:t>3</w:t>
        </w:r>
        <w:r>
          <w:fldChar w:fldCharType="end"/>
        </w:r>
      </w:p>
    </w:sdtContent>
  </w:sdt>
  <w:p w:rsidR="00124BCF" w:rsidRDefault="00124BC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361F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F0CC9"/>
    <w:multiLevelType w:val="hybridMultilevel"/>
    <w:tmpl w:val="9A2AB218"/>
    <w:lvl w:ilvl="0" w:tplc="0B680CF0">
      <w:start w:val="2"/>
      <w:numFmt w:val="decimal"/>
      <w:lvlText w:val="(%1"/>
      <w:lvlJc w:val="left"/>
      <w:pPr>
        <w:ind w:left="111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33" w:hanging="360"/>
      </w:pPr>
    </w:lvl>
    <w:lvl w:ilvl="2" w:tplc="0405001B" w:tentative="1">
      <w:start w:val="1"/>
      <w:numFmt w:val="lowerRoman"/>
      <w:lvlText w:val="%3."/>
      <w:lvlJc w:val="right"/>
      <w:pPr>
        <w:ind w:left="2553" w:hanging="180"/>
      </w:pPr>
    </w:lvl>
    <w:lvl w:ilvl="3" w:tplc="0405000F" w:tentative="1">
      <w:start w:val="1"/>
      <w:numFmt w:val="decimal"/>
      <w:lvlText w:val="%4."/>
      <w:lvlJc w:val="left"/>
      <w:pPr>
        <w:ind w:left="3273" w:hanging="360"/>
      </w:pPr>
    </w:lvl>
    <w:lvl w:ilvl="4" w:tplc="04050019" w:tentative="1">
      <w:start w:val="1"/>
      <w:numFmt w:val="lowerLetter"/>
      <w:lvlText w:val="%5."/>
      <w:lvlJc w:val="left"/>
      <w:pPr>
        <w:ind w:left="3993" w:hanging="360"/>
      </w:pPr>
    </w:lvl>
    <w:lvl w:ilvl="5" w:tplc="0405001B" w:tentative="1">
      <w:start w:val="1"/>
      <w:numFmt w:val="lowerRoman"/>
      <w:lvlText w:val="%6."/>
      <w:lvlJc w:val="right"/>
      <w:pPr>
        <w:ind w:left="4713" w:hanging="180"/>
      </w:pPr>
    </w:lvl>
    <w:lvl w:ilvl="6" w:tplc="0405000F" w:tentative="1">
      <w:start w:val="1"/>
      <w:numFmt w:val="decimal"/>
      <w:lvlText w:val="%7."/>
      <w:lvlJc w:val="left"/>
      <w:pPr>
        <w:ind w:left="5433" w:hanging="360"/>
      </w:pPr>
    </w:lvl>
    <w:lvl w:ilvl="7" w:tplc="04050019" w:tentative="1">
      <w:start w:val="1"/>
      <w:numFmt w:val="lowerLetter"/>
      <w:lvlText w:val="%8."/>
      <w:lvlJc w:val="left"/>
      <w:pPr>
        <w:ind w:left="6153" w:hanging="360"/>
      </w:pPr>
    </w:lvl>
    <w:lvl w:ilvl="8" w:tplc="0405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4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DCC2F8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500C3085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4341" w:hanging="360"/>
      </w:pPr>
    </w:lvl>
    <w:lvl w:ilvl="2" w:tplc="0405001B" w:tentative="1">
      <w:start w:val="1"/>
      <w:numFmt w:val="lowerRoman"/>
      <w:lvlText w:val="%3."/>
      <w:lvlJc w:val="right"/>
      <w:pPr>
        <w:ind w:left="5061" w:hanging="180"/>
      </w:pPr>
    </w:lvl>
    <w:lvl w:ilvl="3" w:tplc="0405000F" w:tentative="1">
      <w:start w:val="1"/>
      <w:numFmt w:val="decimal"/>
      <w:lvlText w:val="%4."/>
      <w:lvlJc w:val="left"/>
      <w:pPr>
        <w:ind w:left="5781" w:hanging="360"/>
      </w:pPr>
    </w:lvl>
    <w:lvl w:ilvl="4" w:tplc="04050019" w:tentative="1">
      <w:start w:val="1"/>
      <w:numFmt w:val="lowerLetter"/>
      <w:lvlText w:val="%5."/>
      <w:lvlJc w:val="left"/>
      <w:pPr>
        <w:ind w:left="6501" w:hanging="360"/>
      </w:pPr>
    </w:lvl>
    <w:lvl w:ilvl="5" w:tplc="0405001B" w:tentative="1">
      <w:start w:val="1"/>
      <w:numFmt w:val="lowerRoman"/>
      <w:lvlText w:val="%6."/>
      <w:lvlJc w:val="right"/>
      <w:pPr>
        <w:ind w:left="7221" w:hanging="180"/>
      </w:pPr>
    </w:lvl>
    <w:lvl w:ilvl="6" w:tplc="0405000F" w:tentative="1">
      <w:start w:val="1"/>
      <w:numFmt w:val="decimal"/>
      <w:lvlText w:val="%7."/>
      <w:lvlJc w:val="left"/>
      <w:pPr>
        <w:ind w:left="7941" w:hanging="360"/>
      </w:pPr>
    </w:lvl>
    <w:lvl w:ilvl="7" w:tplc="04050019" w:tentative="1">
      <w:start w:val="1"/>
      <w:numFmt w:val="lowerLetter"/>
      <w:lvlText w:val="%8."/>
      <w:lvlJc w:val="left"/>
      <w:pPr>
        <w:ind w:left="8661" w:hanging="360"/>
      </w:pPr>
    </w:lvl>
    <w:lvl w:ilvl="8" w:tplc="040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0" w15:restartNumberingAfterBreak="0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377BB2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7"/>
  </w:num>
  <w:num w:numId="5">
    <w:abstractNumId w:val="0"/>
  </w:num>
  <w:num w:numId="6">
    <w:abstractNumId w:val="4"/>
  </w:num>
  <w:num w:numId="7">
    <w:abstractNumId w:val="10"/>
  </w:num>
  <w:num w:numId="8">
    <w:abstractNumId w:val="6"/>
  </w:num>
  <w:num w:numId="9">
    <w:abstractNumId w:val="2"/>
  </w:num>
  <w:num w:numId="10">
    <w:abstractNumId w:val="11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NKwFAD3gZKctAAAA"/>
  </w:docVars>
  <w:rsids>
    <w:rsidRoot w:val="00810829"/>
    <w:rsid w:val="000121C7"/>
    <w:rsid w:val="0003389E"/>
    <w:rsid w:val="00036E68"/>
    <w:rsid w:val="0004083C"/>
    <w:rsid w:val="00047635"/>
    <w:rsid w:val="00061801"/>
    <w:rsid w:val="00072E39"/>
    <w:rsid w:val="00077A67"/>
    <w:rsid w:val="00124BCF"/>
    <w:rsid w:val="00126165"/>
    <w:rsid w:val="00133D05"/>
    <w:rsid w:val="00165E0E"/>
    <w:rsid w:val="00183767"/>
    <w:rsid w:val="001B58FA"/>
    <w:rsid w:val="001E7DCF"/>
    <w:rsid w:val="002537C2"/>
    <w:rsid w:val="00254016"/>
    <w:rsid w:val="002800A7"/>
    <w:rsid w:val="00290757"/>
    <w:rsid w:val="002B3617"/>
    <w:rsid w:val="002D3FD2"/>
    <w:rsid w:val="002E5083"/>
    <w:rsid w:val="002E7D72"/>
    <w:rsid w:val="00311531"/>
    <w:rsid w:val="00313954"/>
    <w:rsid w:val="0032560D"/>
    <w:rsid w:val="00332D64"/>
    <w:rsid w:val="00345D33"/>
    <w:rsid w:val="00356B1D"/>
    <w:rsid w:val="00370A0C"/>
    <w:rsid w:val="00372A77"/>
    <w:rsid w:val="00374A04"/>
    <w:rsid w:val="003B43AF"/>
    <w:rsid w:val="003B4B7B"/>
    <w:rsid w:val="003B4F4D"/>
    <w:rsid w:val="00405656"/>
    <w:rsid w:val="00411947"/>
    <w:rsid w:val="004312D7"/>
    <w:rsid w:val="00444B97"/>
    <w:rsid w:val="00462855"/>
    <w:rsid w:val="00464F1D"/>
    <w:rsid w:val="004C1E9A"/>
    <w:rsid w:val="004D2AE0"/>
    <w:rsid w:val="004E2CC2"/>
    <w:rsid w:val="004E6507"/>
    <w:rsid w:val="00506725"/>
    <w:rsid w:val="00520A0A"/>
    <w:rsid w:val="005509EB"/>
    <w:rsid w:val="00555D3C"/>
    <w:rsid w:val="005637A0"/>
    <w:rsid w:val="005D350F"/>
    <w:rsid w:val="005D6DDF"/>
    <w:rsid w:val="005D7AA6"/>
    <w:rsid w:val="005F61B9"/>
    <w:rsid w:val="00620D6A"/>
    <w:rsid w:val="006257EC"/>
    <w:rsid w:val="0064726E"/>
    <w:rsid w:val="006524B9"/>
    <w:rsid w:val="0069459C"/>
    <w:rsid w:val="006C619A"/>
    <w:rsid w:val="006E4A9F"/>
    <w:rsid w:val="006F2EA0"/>
    <w:rsid w:val="007401BA"/>
    <w:rsid w:val="0078286F"/>
    <w:rsid w:val="007829FA"/>
    <w:rsid w:val="007A3555"/>
    <w:rsid w:val="007A763B"/>
    <w:rsid w:val="007B2D1C"/>
    <w:rsid w:val="00801928"/>
    <w:rsid w:val="00810829"/>
    <w:rsid w:val="0081775A"/>
    <w:rsid w:val="00820156"/>
    <w:rsid w:val="00836145"/>
    <w:rsid w:val="008448E5"/>
    <w:rsid w:val="0085163D"/>
    <w:rsid w:val="008837D5"/>
    <w:rsid w:val="008900C3"/>
    <w:rsid w:val="00894429"/>
    <w:rsid w:val="00897835"/>
    <w:rsid w:val="008A5459"/>
    <w:rsid w:val="008B02D2"/>
    <w:rsid w:val="008B6A24"/>
    <w:rsid w:val="008D1A5A"/>
    <w:rsid w:val="008F1ECF"/>
    <w:rsid w:val="008F62C8"/>
    <w:rsid w:val="009059BF"/>
    <w:rsid w:val="009402F4"/>
    <w:rsid w:val="0094285D"/>
    <w:rsid w:val="0095304F"/>
    <w:rsid w:val="0096133E"/>
    <w:rsid w:val="00996DB2"/>
    <w:rsid w:val="009A33FB"/>
    <w:rsid w:val="009A59BB"/>
    <w:rsid w:val="009A6D59"/>
    <w:rsid w:val="009D7BD2"/>
    <w:rsid w:val="009E3D47"/>
    <w:rsid w:val="00A0180E"/>
    <w:rsid w:val="00A203B5"/>
    <w:rsid w:val="00A54F46"/>
    <w:rsid w:val="00AA01E9"/>
    <w:rsid w:val="00AA423F"/>
    <w:rsid w:val="00AD68B8"/>
    <w:rsid w:val="00AE13B6"/>
    <w:rsid w:val="00BC5F90"/>
    <w:rsid w:val="00BE4DF9"/>
    <w:rsid w:val="00BF4C7E"/>
    <w:rsid w:val="00C6586E"/>
    <w:rsid w:val="00C67E09"/>
    <w:rsid w:val="00CD3EE7"/>
    <w:rsid w:val="00CD4AB0"/>
    <w:rsid w:val="00D33FE6"/>
    <w:rsid w:val="00D4382D"/>
    <w:rsid w:val="00D56B23"/>
    <w:rsid w:val="00D90944"/>
    <w:rsid w:val="00DF323B"/>
    <w:rsid w:val="00E12462"/>
    <w:rsid w:val="00E143B9"/>
    <w:rsid w:val="00E16BFF"/>
    <w:rsid w:val="00E3126A"/>
    <w:rsid w:val="00E76B0C"/>
    <w:rsid w:val="00E8346C"/>
    <w:rsid w:val="00E871B7"/>
    <w:rsid w:val="00ED1460"/>
    <w:rsid w:val="00EF2877"/>
    <w:rsid w:val="00F23C3F"/>
    <w:rsid w:val="00F32D4E"/>
    <w:rsid w:val="00F34621"/>
    <w:rsid w:val="00F41C21"/>
    <w:rsid w:val="00F53007"/>
    <w:rsid w:val="00F600FB"/>
    <w:rsid w:val="00F6136F"/>
    <w:rsid w:val="00F6203B"/>
    <w:rsid w:val="00F67BA3"/>
    <w:rsid w:val="00F96B16"/>
    <w:rsid w:val="00FD0E00"/>
    <w:rsid w:val="00FD45E6"/>
    <w:rsid w:val="00FE4196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891A1C"/>
  <w15:docId w15:val="{30661DC8-39C8-4A59-BF3D-CB8F99F10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31395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F61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5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ír Skorkovský</cp:lastModifiedBy>
  <cp:revision>2</cp:revision>
  <cp:lastPrinted>2017-11-13T09:33:00Z</cp:lastPrinted>
  <dcterms:created xsi:type="dcterms:W3CDTF">2019-09-25T06:25:00Z</dcterms:created>
  <dcterms:modified xsi:type="dcterms:W3CDTF">2019-09-25T06:25:00Z</dcterms:modified>
</cp:coreProperties>
</file>